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"Title"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]:</w:t>
      </w:r>
      <w:proofErr w:type="gramEnd"/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.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1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Process &lt;= Record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 xml:space="preserve">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correct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3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Time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Start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</w:t>
      </w:r>
      <w:proofErr w:type="gramEnd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 xml:space="preserve">&lt; </w:t>
      </w:r>
      <w:r w:rsidRPr="00DF41CD">
        <w:rPr>
          <w:rFonts w:asciiTheme="majorHAnsi" w:hAnsiTheme="majorHAnsi"/>
          <w:color w:val="FF0000"/>
          <w:sz w:val="16"/>
          <w:szCs w:val="16"/>
        </w:rPr>
        <w:t>Number</w:t>
      </w:r>
      <w:r w:rsidRPr="00DF41CD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Continuous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62F03">
        <w:rPr>
          <w:rFonts w:asciiTheme="majorHAnsi" w:hAnsiTheme="majorHAnsi"/>
          <w:b/>
          <w:color w:val="00B050"/>
          <w:sz w:val="16"/>
          <w:szCs w:val="16"/>
        </w:rPr>
        <w:t>condition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tinuous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="00055356" w:rsidRPr="00822681">
        <w:rPr>
          <w:rFonts w:asciiTheme="majorHAnsi" w:hAnsiTheme="majorHAnsi"/>
          <w:b/>
          <w:color w:val="0070C0"/>
          <w:sz w:val="16"/>
          <w:szCs w:val="16"/>
        </w:rPr>
        <w:t>condition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AE51F8">
        <w:rPr>
          <w:rFonts w:asciiTheme="majorHAnsi" w:hAnsiTheme="majorHAnsi"/>
          <w:color w:val="FF0000"/>
          <w:sz w:val="16"/>
          <w:szCs w:val="16"/>
        </w:rPr>
        <w:t>ID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22681" w:rsidRPr="00D26CD8">
        <w:rPr>
          <w:rFonts w:asciiTheme="majorHAnsi" w:hAnsiTheme="majorHAnsi"/>
          <w:color w:val="00B050"/>
          <w:sz w:val="16"/>
          <w:szCs w:val="16"/>
        </w:rPr>
        <w:t xml:space="preserve">required, ref to </w:t>
      </w:r>
      <w:r w:rsidR="00822681">
        <w:rPr>
          <w:rFonts w:asciiTheme="majorHAnsi" w:hAnsiTheme="majorHAnsi"/>
          <w:color w:val="00B050"/>
          <w:sz w:val="16"/>
          <w:szCs w:val="16"/>
        </w:rPr>
        <w:t>Record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D26CD8">
        <w:rPr>
          <w:rFonts w:asciiTheme="majorHAnsi" w:hAnsiTheme="majorHAnsi"/>
          <w:b/>
          <w:color w:val="00B050"/>
          <w:sz w:val="16"/>
          <w:szCs w:val="16"/>
        </w:rPr>
        <w:t>Const</w:t>
      </w:r>
      <w:proofErr w:type="spellEnd"/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st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proofErr w:type="spellEnd"/>
      <w:proofErr w:type="gramEnd"/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s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</w:t>
      </w:r>
      <w:proofErr w:type="gramEnd"/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D26CD8" w:rsidRDefault="00D26CD8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AB63DC">
        <w:rPr>
          <w:rFonts w:asciiTheme="majorHAnsi" w:hAnsiTheme="majorHAnsi"/>
          <w:b/>
          <w:color w:val="00B050"/>
          <w:sz w:val="16"/>
          <w:szCs w:val="16"/>
        </w:rPr>
        <w:t>JSON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json1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JSON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Pr="00AB63DC" w:rsidRDefault="0047416A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AB63DC">
        <w:rPr>
          <w:rFonts w:asciiTheme="majorHAnsi" w:hAnsiTheme="majorHAnsi"/>
          <w:b/>
          <w:color w:val="00B050"/>
          <w:sz w:val="16"/>
          <w:szCs w:val="16"/>
        </w:rPr>
        <w:t>YAML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47416A" w:rsidRDefault="00BC006B" w:rsidP="0047416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yaml</w:t>
      </w:r>
      <w:r w:rsidR="0047416A" w:rsidRPr="00AB63DC">
        <w:rPr>
          <w:rFonts w:asciiTheme="majorHAnsi" w:hAnsiTheme="majorHAnsi"/>
          <w:b/>
          <w:sz w:val="16"/>
          <w:szCs w:val="16"/>
        </w:rPr>
        <w:t>1</w:t>
      </w:r>
      <w:r w:rsidR="00AB63DC">
        <w:rPr>
          <w:rFonts w:asciiTheme="majorHAnsi" w:hAnsiTheme="majorHAnsi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YAMLExport</w:t>
      </w:r>
      <w:proofErr w:type="spellEnd"/>
      <w:r w:rsidR="0047416A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LV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7B763F">
        <w:rPr>
          <w:rFonts w:asciiTheme="majorHAnsi" w:hAnsiTheme="majorHAnsi"/>
          <w:b/>
          <w:color w:val="00B050"/>
          <w:sz w:val="16"/>
          <w:szCs w:val="16"/>
        </w:rPr>
        <w:t>.</w:t>
      </w:r>
      <w:r>
        <w:rPr>
          <w:rFonts w:asciiTheme="majorHAnsi" w:hAnsiTheme="majorHAnsi"/>
          <w:b/>
          <w:color w:val="00B050"/>
          <w:sz w:val="16"/>
          <w:szCs w:val="16"/>
        </w:rPr>
        <w:t>SLV</w:t>
      </w:r>
    </w:p>
    <w:p w:rsidR="00B31648" w:rsidRDefault="00BC006B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DB5AB1">
        <w:rPr>
          <w:rFonts w:asciiTheme="majorHAnsi" w:hAnsiTheme="majorHAnsi"/>
          <w:b/>
          <w:color w:val="0070C0"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B31648">
        <w:rPr>
          <w:rFonts w:asciiTheme="majorHAnsi" w:hAnsiTheme="majorHAnsi"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sz w:val="16"/>
          <w:szCs w:val="16"/>
        </w:rPr>
        <w:t>{</w:t>
      </w:r>
    </w:p>
    <w:p w:rsidR="00B31648" w:rsidRDefault="00B31648" w:rsidP="00B3164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2C1243" w:rsidRPr="002C1243">
        <w:rPr>
          <w:rFonts w:asciiTheme="majorHAnsi" w:hAnsiTheme="majorHAnsi"/>
          <w:b/>
          <w:sz w:val="16"/>
          <w:szCs w:val="16"/>
        </w:rPr>
        <w:t>,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61233A" w:rsidRDefault="0061233A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proofErr w:type="gramStart"/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eventsOff</w:t>
      </w:r>
      <w:proofErr w:type="spellEnd"/>
      <w:proofErr w:type="gramEnd"/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="002C1243"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2C1243"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 w:rsidR="002C1243">
        <w:rPr>
          <w:rFonts w:asciiTheme="majorHAnsi" w:hAnsiTheme="majorHAnsi"/>
          <w:color w:val="00B050"/>
          <w:sz w:val="16"/>
          <w:szCs w:val="16"/>
        </w:rPr>
        <w:t>// of</w:t>
      </w:r>
      <w:r w:rsidR="002C1243"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vents will not be</w:t>
      </w:r>
      <w:r w:rsidR="00F36639">
        <w:rPr>
          <w:rFonts w:asciiTheme="majorHAnsi" w:hAnsiTheme="majorHAnsi"/>
          <w:color w:val="00B050"/>
          <w:sz w:val="16"/>
          <w:szCs w:val="16"/>
        </w:rPr>
        <w:t>en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xported</w:t>
      </w:r>
    </w:p>
    <w:p w:rsidR="00B31648" w:rsidRDefault="00B31648" w:rsidP="00B3164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BML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7F7C61" w:rsidRDefault="00042313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bml</w:t>
      </w:r>
      <w:r w:rsidR="007F7C61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7F7C61">
        <w:rPr>
          <w:rFonts w:asciiTheme="majorHAnsi" w:hAnsiTheme="majorHAnsi"/>
          <w:b/>
          <w:color w:val="0070C0"/>
          <w:sz w:val="16"/>
          <w:szCs w:val="16"/>
        </w:rPr>
        <w:t>S</w:t>
      </w:r>
      <w:r w:rsidR="000F1140">
        <w:rPr>
          <w:rFonts w:asciiTheme="majorHAnsi" w:hAnsiTheme="majorHAnsi"/>
          <w:b/>
          <w:color w:val="0070C0"/>
          <w:sz w:val="16"/>
          <w:szCs w:val="16"/>
        </w:rPr>
        <w:t>BML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7F7C61">
        <w:rPr>
          <w:rFonts w:asciiTheme="majorHAnsi" w:hAnsiTheme="majorHAnsi"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sz w:val="16"/>
          <w:szCs w:val="16"/>
        </w:rPr>
        <w:t>{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proofErr w:type="gramStart"/>
      <w:r w:rsidR="00D43DA5">
        <w:rPr>
          <w:rFonts w:asciiTheme="majorHAnsi" w:hAnsiTheme="majorHAnsi"/>
          <w:b/>
          <w:color w:val="0070C0"/>
          <w:sz w:val="16"/>
          <w:szCs w:val="16"/>
        </w:rPr>
        <w:t>version</w:t>
      </w:r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 w:rsidR="00D43DA5"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D43DA5">
        <w:rPr>
          <w:rFonts w:asciiTheme="majorHAnsi" w:hAnsiTheme="majorHAnsi"/>
          <w:color w:val="00B050"/>
          <w:sz w:val="16"/>
          <w:szCs w:val="16"/>
        </w:rPr>
        <w:t>default: L2V4, currently supports only L2V4</w:t>
      </w:r>
    </w:p>
    <w:p w:rsidR="007F7C61" w:rsidRDefault="007F7C61" w:rsidP="007F7C61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 w:rsidR="000C74A8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 w:rsidR="000C74A8"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:rsidR="00D94F0B" w:rsidRDefault="008C615E" w:rsidP="00D94F0B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mrg</w:t>
      </w:r>
      <w:r w:rsidR="00D94F0B" w:rsidRPr="00AB63DC">
        <w:rPr>
          <w:rFonts w:asciiTheme="majorHAnsi" w:hAnsiTheme="majorHAnsi"/>
          <w:b/>
          <w:sz w:val="16"/>
          <w:szCs w:val="16"/>
        </w:rPr>
        <w:t>1</w:t>
      </w:r>
      <w:r w:rsidR="00D94F0B">
        <w:rPr>
          <w:rFonts w:asciiTheme="majorHAnsi" w:hAnsiTheme="majorHAnsi"/>
          <w:b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Mrgsolve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D94F0B">
        <w:rPr>
          <w:rFonts w:asciiTheme="majorHAnsi" w:hAnsiTheme="majorHAnsi"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sz w:val="16"/>
          <w:szCs w:val="16"/>
        </w:rPr>
        <w:t>{</w:t>
      </w:r>
    </w:p>
    <w:p w:rsidR="00D94F0B" w:rsidRDefault="00D94F0B" w:rsidP="0078362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783628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94F0B" w:rsidRDefault="00D94F0B" w:rsidP="00D94F0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D94F0B" w:rsidRDefault="00D94F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E67EA">
        <w:rPr>
          <w:rFonts w:asciiTheme="majorHAnsi" w:hAnsiTheme="majorHAnsi"/>
          <w:b/>
          <w:color w:val="00B050"/>
          <w:sz w:val="16"/>
          <w:szCs w:val="16"/>
        </w:rPr>
        <w:t>.M</w:t>
      </w:r>
      <w:r w:rsidR="00E32C5C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8725DD" w:rsidRDefault="00692758" w:rsidP="008725D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imbio</w:t>
      </w:r>
      <w:r w:rsidR="008725DD" w:rsidRPr="00AB63DC">
        <w:rPr>
          <w:rFonts w:asciiTheme="majorHAnsi" w:hAnsiTheme="majorHAnsi"/>
          <w:b/>
          <w:sz w:val="16"/>
          <w:szCs w:val="16"/>
        </w:rPr>
        <w:t>1</w:t>
      </w:r>
      <w:r w:rsidR="008725DD">
        <w:rPr>
          <w:rFonts w:asciiTheme="majorHAnsi" w:hAnsiTheme="majorHAnsi"/>
          <w:b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8725DD">
        <w:rPr>
          <w:rFonts w:asciiTheme="majorHAnsi" w:hAnsiTheme="majorHAnsi"/>
          <w:b/>
          <w:color w:val="0070C0"/>
          <w:sz w:val="16"/>
          <w:szCs w:val="16"/>
        </w:rPr>
        <w:t>S</w:t>
      </w:r>
      <w:r>
        <w:rPr>
          <w:rFonts w:asciiTheme="majorHAnsi" w:hAnsiTheme="majorHAnsi"/>
          <w:b/>
          <w:color w:val="0070C0"/>
          <w:sz w:val="16"/>
          <w:szCs w:val="16"/>
        </w:rPr>
        <w:t>imbio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8725DD">
        <w:rPr>
          <w:rFonts w:asciiTheme="majorHAnsi" w:hAnsiTheme="majorHAnsi"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sz w:val="16"/>
          <w:szCs w:val="16"/>
        </w:rPr>
        <w:t>{</w:t>
      </w:r>
    </w:p>
    <w:p w:rsidR="008725DD" w:rsidRDefault="008725DD" w:rsidP="00BC3B05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8725DD" w:rsidRDefault="008725DD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XLSX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r>
        <w:rPr>
          <w:rFonts w:asciiTheme="majorHAnsi" w:hAnsiTheme="majorHAnsi"/>
          <w:b/>
          <w:color w:val="00B050"/>
          <w:sz w:val="16"/>
          <w:szCs w:val="16"/>
        </w:rPr>
        <w:t>Excel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F96413" w:rsidRDefault="00682803" w:rsidP="00F96413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sz w:val="16"/>
          <w:szCs w:val="16"/>
        </w:rPr>
        <w:t>1</w:t>
      </w:r>
      <w:r w:rsidR="00F96413">
        <w:rPr>
          <w:rFonts w:asciiTheme="majorHAnsi" w:hAnsiTheme="majorHAnsi"/>
          <w:b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F96413">
        <w:rPr>
          <w:rFonts w:asciiTheme="majorHAnsi" w:hAnsiTheme="majorHAnsi"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sz w:val="16"/>
          <w:szCs w:val="16"/>
        </w:rPr>
        <w:t>{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bookmarkStart w:id="0" w:name="_GoBack"/>
      <w:bookmarkEnd w:id="0"/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F96413" w:rsidRDefault="00F96413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470071" w:rsidRPr="00AB63DC" w:rsidRDefault="00470071" w:rsidP="0047007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470071" w:rsidRPr="00AB63DC" w:rsidRDefault="00470071" w:rsidP="0047007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Add</w:t>
      </w:r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new base unit definition</w:t>
      </w:r>
    </w:p>
    <w:p w:rsidR="00470071" w:rsidRDefault="009D46E2" w:rsidP="0047007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="00470071" w:rsidRPr="00AB63DC">
        <w:rPr>
          <w:rFonts w:asciiTheme="majorHAnsi" w:hAnsiTheme="majorHAnsi"/>
          <w:b/>
          <w:sz w:val="16"/>
          <w:szCs w:val="16"/>
        </w:rPr>
        <w:t>1</w:t>
      </w:r>
      <w:r w:rsidR="00470071">
        <w:rPr>
          <w:rFonts w:asciiTheme="majorHAnsi" w:hAnsiTheme="majorHAnsi"/>
          <w:b/>
          <w:sz w:val="16"/>
          <w:szCs w:val="16"/>
        </w:rPr>
        <w:t xml:space="preserve"> </w:t>
      </w:r>
      <w:r w:rsidR="00470071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proofErr w:type="spellEnd"/>
      <w:r w:rsidR="00470071">
        <w:rPr>
          <w:rFonts w:asciiTheme="majorHAnsi" w:hAnsiTheme="majorHAnsi"/>
          <w:sz w:val="16"/>
          <w:szCs w:val="16"/>
        </w:rPr>
        <w:t xml:space="preserve"> </w:t>
      </w:r>
      <w:r w:rsidR="00470071" w:rsidRPr="00AB63DC">
        <w:rPr>
          <w:rFonts w:asciiTheme="majorHAnsi" w:hAnsiTheme="majorHAnsi"/>
          <w:b/>
          <w:sz w:val="16"/>
          <w:szCs w:val="16"/>
        </w:rPr>
        <w:t>{</w:t>
      </w:r>
    </w:p>
    <w:p w:rsidR="00470071" w:rsidRDefault="00470071" w:rsidP="0047007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="00371505">
        <w:rPr>
          <w:rFonts w:asciiTheme="majorHAnsi" w:hAnsiTheme="majorHAnsi"/>
          <w:b/>
          <w:color w:val="0070C0"/>
          <w:sz w:val="16"/>
          <w:szCs w:val="16"/>
        </w:rPr>
        <w:t>components</w:t>
      </w:r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8F0DBD"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 w:rsidR="00020D52">
        <w:rPr>
          <w:rFonts w:asciiTheme="majorHAnsi" w:hAnsiTheme="majorHAnsi"/>
          <w:color w:val="FF0000"/>
          <w:sz w:val="16"/>
          <w:szCs w:val="16"/>
        </w:rPr>
        <w:t>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DD48B0"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D94F0B" w:rsidRDefault="00D94F0B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proofErr w:type="gramEnd"/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xlsx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60168F">
        <w:rPr>
          <w:rFonts w:asciiTheme="majorHAnsi" w:hAnsiTheme="majorHAnsi"/>
          <w:sz w:val="16"/>
          <w:szCs w:val="16"/>
        </w:rPr>
        <w:t>xlsx</w:t>
      </w:r>
      <w:proofErr w:type="spellEnd"/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</w:t>
      </w:r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3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aitSec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30</w:t>
      </w:r>
      <w:r w:rsidR="00B01F6E">
        <w:rPr>
          <w:rFonts w:asciiTheme="majorHAnsi" w:hAnsiTheme="majorHAnsi"/>
          <w:sz w:val="16"/>
          <w:szCs w:val="16"/>
        </w:rPr>
        <w:t xml:space="preserve">    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520791">
        <w:rPr>
          <w:rFonts w:asciiTheme="majorHAnsi" w:hAnsiTheme="majorHAnsi"/>
          <w:color w:val="00B050"/>
          <w:sz w:val="16"/>
          <w:szCs w:val="16"/>
        </w:rPr>
        <w:t xml:space="preserve">wait before throw an error, only for large </w:t>
      </w:r>
      <w:proofErr w:type="spellStart"/>
      <w:r w:rsidR="00520791">
        <w:rPr>
          <w:rFonts w:asciiTheme="majorHAnsi" w:hAnsiTheme="majorHAnsi"/>
          <w:color w:val="00B050"/>
          <w:sz w:val="16"/>
          <w:szCs w:val="16"/>
        </w:rPr>
        <w:t>xlsx</w:t>
      </w:r>
      <w:proofErr w:type="spellEnd"/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:rsidR="00B01F6E" w:rsidRPr="000D3C57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sectPr w:rsidR="00B01F6E" w:rsidRPr="000D3C5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42313"/>
    <w:rsid w:val="00043FD9"/>
    <w:rsid w:val="00055356"/>
    <w:rsid w:val="00057240"/>
    <w:rsid w:val="00094715"/>
    <w:rsid w:val="000B5B48"/>
    <w:rsid w:val="000C74A8"/>
    <w:rsid w:val="000D3C57"/>
    <w:rsid w:val="000F1140"/>
    <w:rsid w:val="00113D0B"/>
    <w:rsid w:val="00271ED9"/>
    <w:rsid w:val="00274988"/>
    <w:rsid w:val="002C1243"/>
    <w:rsid w:val="002C5945"/>
    <w:rsid w:val="002C7546"/>
    <w:rsid w:val="002C7986"/>
    <w:rsid w:val="00323850"/>
    <w:rsid w:val="00323F3B"/>
    <w:rsid w:val="00330637"/>
    <w:rsid w:val="00362980"/>
    <w:rsid w:val="00371505"/>
    <w:rsid w:val="003C6221"/>
    <w:rsid w:val="00416C6C"/>
    <w:rsid w:val="00470071"/>
    <w:rsid w:val="0047416A"/>
    <w:rsid w:val="004A15D4"/>
    <w:rsid w:val="004E2852"/>
    <w:rsid w:val="004F6F7B"/>
    <w:rsid w:val="00520791"/>
    <w:rsid w:val="00535BA5"/>
    <w:rsid w:val="00595270"/>
    <w:rsid w:val="005E5C3C"/>
    <w:rsid w:val="0060168F"/>
    <w:rsid w:val="0061233A"/>
    <w:rsid w:val="00635719"/>
    <w:rsid w:val="00682803"/>
    <w:rsid w:val="00690C2D"/>
    <w:rsid w:val="00692758"/>
    <w:rsid w:val="007646E0"/>
    <w:rsid w:val="0077499F"/>
    <w:rsid w:val="00783628"/>
    <w:rsid w:val="007B763F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9065F2"/>
    <w:rsid w:val="009B5052"/>
    <w:rsid w:val="009D46E2"/>
    <w:rsid w:val="00A000BE"/>
    <w:rsid w:val="00A165A0"/>
    <w:rsid w:val="00A7166A"/>
    <w:rsid w:val="00A80DAD"/>
    <w:rsid w:val="00AB63DC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B17DC"/>
    <w:rsid w:val="00D26CD8"/>
    <w:rsid w:val="00D404DA"/>
    <w:rsid w:val="00D43DA5"/>
    <w:rsid w:val="00D57F54"/>
    <w:rsid w:val="00D62F03"/>
    <w:rsid w:val="00D94F0B"/>
    <w:rsid w:val="00DB5AB1"/>
    <w:rsid w:val="00DD48B0"/>
    <w:rsid w:val="00DE67EA"/>
    <w:rsid w:val="00DF41CD"/>
    <w:rsid w:val="00E32C5C"/>
    <w:rsid w:val="00EC0E58"/>
    <w:rsid w:val="00EE010B"/>
    <w:rsid w:val="00EE107C"/>
    <w:rsid w:val="00F22D51"/>
    <w:rsid w:val="00F36639"/>
    <w:rsid w:val="00F96413"/>
    <w:rsid w:val="00FC53F4"/>
    <w:rsid w:val="00FD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2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88</cp:revision>
  <cp:lastPrinted>2019-12-05T13:39:00Z</cp:lastPrinted>
  <dcterms:created xsi:type="dcterms:W3CDTF">2019-11-23T18:41:00Z</dcterms:created>
  <dcterms:modified xsi:type="dcterms:W3CDTF">2019-12-18T07:57:00Z</dcterms:modified>
</cp:coreProperties>
</file>